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8E8EC" w14:textId="05D127D7" w:rsidR="00463381" w:rsidRDefault="00463381"/>
    <w:p w14:paraId="43F2160F" w14:textId="77777777" w:rsidR="00C96208" w:rsidRDefault="00C96208"/>
    <w:p w14:paraId="095F7097" w14:textId="2D6F0D40" w:rsidR="00EE786F" w:rsidRDefault="00EE786F"/>
    <w:p w14:paraId="66F9EEA0" w14:textId="77777777" w:rsidR="006D6D19" w:rsidRPr="006D6D19" w:rsidRDefault="006D6D19" w:rsidP="006D6D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D19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## Example</w:t>
      </w:r>
    </w:p>
    <w:p w14:paraId="1D44585A" w14:textId="77777777" w:rsidR="006D6D19" w:rsidRPr="006D6D19" w:rsidRDefault="006D6D19" w:rsidP="006D6D1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6D19">
        <w:rPr>
          <w:rFonts w:ascii="Consolas" w:eastAsia="Times New Roman" w:hAnsi="Consolas" w:cs="Times New Roman"/>
          <w:color w:val="D4D4D4"/>
          <w:sz w:val="21"/>
          <w:szCs w:val="21"/>
        </w:rPr>
        <w:t>You can find the sample ARM template on GitHub</w:t>
      </w:r>
    </w:p>
    <w:p w14:paraId="59DB3341" w14:textId="61FE4192" w:rsidR="009822A0" w:rsidRDefault="009822A0">
      <w:hyperlink r:id="rId4" w:history="1">
        <w:r w:rsidRPr="00C32F5B">
          <w:rPr>
            <w:rStyle w:val="Hyperlink"/>
          </w:rPr>
          <w:t>https://github.com/Azure/azure-quickstart-templates/tree/master/101-webapp-basic-linux</w:t>
        </w:r>
      </w:hyperlink>
    </w:p>
    <w:p w14:paraId="59D89932" w14:textId="59DF48CC" w:rsidR="006D6D19" w:rsidRDefault="006D6D19">
      <w:bookmarkStart w:id="0" w:name="_GoBack"/>
      <w:bookmarkEnd w:id="0"/>
    </w:p>
    <w:p w14:paraId="65F8B24B" w14:textId="4953BC1D" w:rsidR="00AE2B7A" w:rsidRDefault="00AE2B7A">
      <w:r>
        <w:t>You can always modify a template to meet your needs, but for this example we’ll use the ARM template below.</w:t>
      </w:r>
    </w:p>
    <w:p w14:paraId="2C648D23" w14:textId="399AF982" w:rsidR="00AE2B7A" w:rsidRDefault="00B762FD">
      <w:proofErr w:type="spellStart"/>
      <w:proofErr w:type="gramStart"/>
      <w:r>
        <w:t>azuredeploy.json</w:t>
      </w:r>
      <w:proofErr w:type="spellEnd"/>
      <w:proofErr w:type="gramEnd"/>
    </w:p>
    <w:p w14:paraId="2CAF461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2063C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$schema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s://schema.management.azure.com/schemas/2015-01-01/deploymentTemplate.json#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04A196F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content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1.0.0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4628BC3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parameter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23C8B4C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5CC6F1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ECDB62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4D2650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Base name of the resource such as web app name and app service plan "</w:t>
      </w:r>
    </w:p>
    <w:p w14:paraId="767B0D2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,</w:t>
      </w:r>
    </w:p>
    <w:p w14:paraId="69B510F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minLength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2</w:t>
      </w:r>
    </w:p>
    <w:p w14:paraId="6258FF1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0B3EFF0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ku</w:t>
      </w:r>
      <w:proofErr w:type="spellEnd"/>
      <w:proofErr w:type="gramStart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{</w:t>
      </w:r>
      <w:proofErr w:type="gramEnd"/>
    </w:p>
    <w:p w14:paraId="0AC9A78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52D8C0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F63125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The SKU of App Service Plan "</w:t>
      </w:r>
    </w:p>
    <w:p w14:paraId="46C4377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7090237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64AEAE7A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inuxFxVersion</w:t>
      </w:r>
      <w:proofErr w:type="spellEnd"/>
      <w:proofErr w:type="gramStart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C687B8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F57B18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defaultValue</w:t>
      </w:r>
      <w:proofErr w:type="spellEnd"/>
      <w:proofErr w:type="gramStart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hp|7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242467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1395DC2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The Runtime stack of current web app"</w:t>
      </w:r>
    </w:p>
    <w:p w14:paraId="772CBD3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A6374B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24808D6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2BE9AB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trin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5422B9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etadata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268EC98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Location for all resources."</w:t>
      </w:r>
    </w:p>
    <w:p w14:paraId="4ED5DDB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7DA78C9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FCA931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14:paraId="397ABA5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variable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344B90A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webAppPortal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onca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, '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1F8D92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conca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', 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)]"</w:t>
      </w:r>
    </w:p>
    <w:p w14:paraId="52AF13B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14:paraId="2193506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resources"</w:t>
      </w:r>
      <w:r>
        <w:rPr>
          <w:rFonts w:ascii="Consolas" w:hAnsi="Consolas" w:cs="Consolas"/>
          <w:color w:val="000000"/>
          <w:sz w:val="19"/>
          <w:szCs w:val="19"/>
        </w:rPr>
        <w:t>: [</w:t>
      </w:r>
    </w:p>
    <w:p w14:paraId="2B8171B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FF4469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erfar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944987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pi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2017-08-01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79930D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kind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u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AF3A9C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0C62DC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sourceGro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.location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DD74BB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depends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[],</w:t>
      </w:r>
    </w:p>
    <w:p w14:paraId="3780813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ku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57E9539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k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</w:p>
    <w:p w14:paraId="2D38044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,</w:t>
      </w:r>
    </w:p>
    <w:p w14:paraId="5908AB0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propertie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3C96DF5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reserved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14:paraId="03033A1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14:paraId="2DD764C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3B41445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1E8851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typ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ites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047A7D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pi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2016-08-01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37FFAC9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kind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app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68C040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bAppPortal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4825F3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sourceGro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.location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388BE4C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propertie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69D45C5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erverFarmId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resource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erfar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, 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)]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2E667D8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iteConfig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2C2A89D5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inuxFx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[parameter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uxFxVers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]"</w:t>
      </w:r>
    </w:p>
    <w:p w14:paraId="76F68B57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B4C761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,</w:t>
      </w:r>
    </w:p>
    <w:p w14:paraId="6F5A9F4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depends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[</w:t>
      </w:r>
    </w:p>
    <w:p w14:paraId="029D41A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A31515"/>
          <w:sz w:val="19"/>
          <w:szCs w:val="19"/>
        </w:rPr>
        <w:t>"[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resource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icrosoft.We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erfar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, variables(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rvicePla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))]"</w:t>
      </w:r>
    </w:p>
    <w:p w14:paraId="65ED96C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]</w:t>
      </w:r>
    </w:p>
    <w:p w14:paraId="66BE906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7B6F27F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]</w:t>
      </w:r>
    </w:p>
    <w:p w14:paraId="0081D0A0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962CA12" w14:textId="6AF436D6" w:rsidR="00B762FD" w:rsidRDefault="00B762FD"/>
    <w:p w14:paraId="35E8B231" w14:textId="200065B9" w:rsidR="009C151A" w:rsidRDefault="00DA337B">
      <w:r>
        <w:t xml:space="preserve">You can provide parameter values in the </w:t>
      </w:r>
      <w:proofErr w:type="spellStart"/>
      <w:r>
        <w:t>parameters.json</w:t>
      </w:r>
      <w:proofErr w:type="spellEnd"/>
      <w:r>
        <w:t xml:space="preserve"> file, or have these values be overwritten at runtime in the Azure DevOps pipeline, which we’ll see later in this tutorial.</w:t>
      </w:r>
    </w:p>
    <w:p w14:paraId="55E8EB62" w14:textId="1B89EDE3" w:rsidR="009C151A" w:rsidRDefault="009C151A">
      <w:proofErr w:type="spellStart"/>
      <w:proofErr w:type="gramStart"/>
      <w:r>
        <w:t>azuredeploy.parameters</w:t>
      </w:r>
      <w:proofErr w:type="gramEnd"/>
      <w:r>
        <w:t>.json</w:t>
      </w:r>
      <w:proofErr w:type="spellEnd"/>
    </w:p>
    <w:p w14:paraId="705DAAD2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46F37C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$schema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s://schema.management.azure.com/schemas/2015-01-01/deploymentParameters.json#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49BC4A2D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content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1.0.0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7767B9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parameter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770F2A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webApp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4319C87C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linuxwebapptest4"</w:t>
      </w:r>
    </w:p>
    <w:p w14:paraId="4F2D1264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0F275BE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ku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3FD4AA9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1"</w:t>
      </w:r>
    </w:p>
    <w:p w14:paraId="572639DE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7086D8E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inuxFxVersion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003B2AC6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TOMCAT|9.0-jre8"</w:t>
      </w:r>
    </w:p>
    <w:p w14:paraId="78E4AB4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14:paraId="778C536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location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5D67B77B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valu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entralu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6EF6E4A3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0AE4431" w14:textId="77777777" w:rsidR="009C151A" w:rsidRDefault="009C151A" w:rsidP="009C151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</w:t>
      </w:r>
    </w:p>
    <w:p w14:paraId="1577E3C0" w14:textId="087AD2C3" w:rsidR="009C151A" w:rsidRDefault="009C151A" w:rsidP="009C151A"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5F86D0" w14:textId="3EE234B4" w:rsidR="004F4859" w:rsidRDefault="004F4859">
      <w:r>
        <w:lastRenderedPageBreak/>
        <w:br w:type="page"/>
      </w:r>
    </w:p>
    <w:p w14:paraId="070CB3DD" w14:textId="77777777" w:rsidR="009822A0" w:rsidRDefault="009822A0"/>
    <w:p w14:paraId="7F9E463E" w14:textId="75F9A757" w:rsidR="009822A0" w:rsidRDefault="009822A0"/>
    <w:p w14:paraId="0595A753" w14:textId="77777777" w:rsidR="009822A0" w:rsidRDefault="009822A0"/>
    <w:sectPr w:rsidR="009822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NDM0MTUyNzSzMLJQ0lEKTi0uzszPAykwrAUArRf4niwAAAA="/>
  </w:docVars>
  <w:rsids>
    <w:rsidRoot w:val="00A96DFC"/>
    <w:rsid w:val="004466C8"/>
    <w:rsid w:val="00463381"/>
    <w:rsid w:val="004F4859"/>
    <w:rsid w:val="006D6D19"/>
    <w:rsid w:val="009822A0"/>
    <w:rsid w:val="009C151A"/>
    <w:rsid w:val="009E59F0"/>
    <w:rsid w:val="00A96DFC"/>
    <w:rsid w:val="00AE2B7A"/>
    <w:rsid w:val="00B762FD"/>
    <w:rsid w:val="00C96208"/>
    <w:rsid w:val="00DA337B"/>
    <w:rsid w:val="00E00C28"/>
    <w:rsid w:val="00EE7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A3D5E"/>
  <w15:chartTrackingRefBased/>
  <w15:docId w15:val="{4342BBE6-1BEF-4A25-BE6A-4152C04F2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22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22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87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Azure/azure-quickstart-templates/tree/master/101-webapp-basic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1</TotalTime>
  <Pages>4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y Learned</dc:creator>
  <cp:keywords/>
  <dc:description/>
  <cp:lastModifiedBy>Billy Learned</cp:lastModifiedBy>
  <cp:revision>6</cp:revision>
  <dcterms:created xsi:type="dcterms:W3CDTF">2019-02-02T21:22:00Z</dcterms:created>
  <dcterms:modified xsi:type="dcterms:W3CDTF">2019-02-04T15:23:00Z</dcterms:modified>
</cp:coreProperties>
</file>